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ED426F" w14:textId="77777777" w:rsidR="00902FA9" w:rsidRPr="009C18D5" w:rsidRDefault="00902FA9" w:rsidP="00902FA9">
      <w:pPr>
        <w:jc w:val="center"/>
        <w:rPr>
          <w:sz w:val="20"/>
          <w:szCs w:val="20"/>
        </w:rPr>
      </w:pPr>
      <w:bookmarkStart w:id="0" w:name="_GoBack"/>
      <w:bookmarkEnd w:id="0"/>
    </w:p>
    <w:p w14:paraId="411A957C" w14:textId="77777777" w:rsidR="0091518B" w:rsidRPr="00500B50" w:rsidRDefault="00902FA9" w:rsidP="00500B50">
      <w:pPr>
        <w:jc w:val="both"/>
        <w:rPr>
          <w:sz w:val="18"/>
          <w:szCs w:val="18"/>
        </w:rPr>
      </w:pPr>
      <w:r w:rsidRPr="00500B50">
        <w:rPr>
          <w:sz w:val="18"/>
          <w:szCs w:val="18"/>
        </w:rPr>
        <w:t xml:space="preserve">According to Michigan Law (MCL 380.1147), </w:t>
      </w:r>
      <w:r w:rsidR="0058722C" w:rsidRPr="00500B50">
        <w:rPr>
          <w:sz w:val="18"/>
          <w:szCs w:val="18"/>
        </w:rPr>
        <w:t xml:space="preserve">the parent or legal guardian of a </w:t>
      </w:r>
      <w:r w:rsidRPr="00500B50">
        <w:rPr>
          <w:sz w:val="18"/>
          <w:szCs w:val="18"/>
        </w:rPr>
        <w:t>child who is not five years of age on September 1</w:t>
      </w:r>
      <w:r w:rsidRPr="00500B50">
        <w:rPr>
          <w:sz w:val="18"/>
          <w:szCs w:val="18"/>
          <w:vertAlign w:val="superscript"/>
        </w:rPr>
        <w:t>st</w:t>
      </w:r>
      <w:r w:rsidRPr="00500B50">
        <w:rPr>
          <w:sz w:val="18"/>
          <w:szCs w:val="18"/>
        </w:rPr>
        <w:t>, but will be five years of age no later than December 1; may enroll the ch</w:t>
      </w:r>
      <w:r w:rsidR="0058722C" w:rsidRPr="00500B50">
        <w:rPr>
          <w:sz w:val="18"/>
          <w:szCs w:val="18"/>
        </w:rPr>
        <w:t>ild in Kindergarten for the current school year</w:t>
      </w:r>
      <w:r w:rsidR="00A9239B">
        <w:rPr>
          <w:sz w:val="18"/>
          <w:szCs w:val="18"/>
        </w:rPr>
        <w:t>,</w:t>
      </w:r>
      <w:r w:rsidR="0058722C" w:rsidRPr="00500B50">
        <w:rPr>
          <w:sz w:val="18"/>
          <w:szCs w:val="18"/>
        </w:rPr>
        <w:t xml:space="preserve"> if the parent or legal guardian notifies the school district in writing.  When Marysville Public School</w:t>
      </w:r>
      <w:r w:rsidR="00BD6F0B">
        <w:rPr>
          <w:sz w:val="18"/>
          <w:szCs w:val="18"/>
        </w:rPr>
        <w:t>s</w:t>
      </w:r>
      <w:r w:rsidR="0058722C" w:rsidRPr="00500B50">
        <w:rPr>
          <w:sz w:val="18"/>
          <w:szCs w:val="18"/>
        </w:rPr>
        <w:t xml:space="preserve"> receive</w:t>
      </w:r>
      <w:r w:rsidR="00BD6F0B">
        <w:rPr>
          <w:sz w:val="18"/>
          <w:szCs w:val="18"/>
        </w:rPr>
        <w:t>s</w:t>
      </w:r>
      <w:r w:rsidR="0058722C" w:rsidRPr="00500B50">
        <w:rPr>
          <w:sz w:val="18"/>
          <w:szCs w:val="18"/>
        </w:rPr>
        <w:t xml:space="preserve"> this written notification, we may make a recommendation to the parent or legal guardian as to whether or not their child </w:t>
      </w:r>
      <w:r w:rsidR="00BD6F0B">
        <w:rPr>
          <w:sz w:val="18"/>
          <w:szCs w:val="18"/>
        </w:rPr>
        <w:t>i</w:t>
      </w:r>
      <w:r w:rsidR="0058722C" w:rsidRPr="00500B50">
        <w:rPr>
          <w:sz w:val="18"/>
          <w:szCs w:val="18"/>
        </w:rPr>
        <w:t>s</w:t>
      </w:r>
      <w:r w:rsidR="00A9239B">
        <w:rPr>
          <w:sz w:val="18"/>
          <w:szCs w:val="18"/>
        </w:rPr>
        <w:t xml:space="preserve"> </w:t>
      </w:r>
      <w:r w:rsidR="0058722C" w:rsidRPr="00500B50">
        <w:rPr>
          <w:sz w:val="18"/>
          <w:szCs w:val="18"/>
        </w:rPr>
        <w:t>ready to enroll in kindergarten</w:t>
      </w:r>
      <w:r w:rsidR="00A9239B">
        <w:rPr>
          <w:sz w:val="18"/>
          <w:szCs w:val="18"/>
        </w:rPr>
        <w:t>;</w:t>
      </w:r>
      <w:r w:rsidR="0058722C" w:rsidRPr="00500B50">
        <w:rPr>
          <w:sz w:val="18"/>
          <w:szCs w:val="18"/>
        </w:rPr>
        <w:t xml:space="preserve"> taking into consideration the child’s age </w:t>
      </w:r>
      <w:r w:rsidR="0091518B" w:rsidRPr="00500B50">
        <w:rPr>
          <w:sz w:val="18"/>
          <w:szCs w:val="18"/>
        </w:rPr>
        <w:t xml:space="preserve">and/or </w:t>
      </w:r>
      <w:r w:rsidR="0058722C" w:rsidRPr="00500B50">
        <w:rPr>
          <w:sz w:val="18"/>
          <w:szCs w:val="18"/>
        </w:rPr>
        <w:t xml:space="preserve">other factors.  Regardless of the District’s recommendation, the parent or legal guardian has the sole discretion to determine whether or not to enroll their child in kindergarten if the student </w:t>
      </w:r>
      <w:r w:rsidR="0091518B" w:rsidRPr="00500B50">
        <w:rPr>
          <w:sz w:val="18"/>
          <w:szCs w:val="18"/>
        </w:rPr>
        <w:t>i</w:t>
      </w:r>
      <w:r w:rsidR="0058722C" w:rsidRPr="00500B50">
        <w:rPr>
          <w:sz w:val="18"/>
          <w:szCs w:val="18"/>
        </w:rPr>
        <w:t xml:space="preserve">s five years of age, not later than December 1. </w:t>
      </w:r>
    </w:p>
    <w:p w14:paraId="33E584F3" w14:textId="77777777" w:rsidR="0091518B" w:rsidRDefault="009C18D5" w:rsidP="00902FA9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9D5F167" wp14:editId="3F9ABFDB">
                <wp:simplePos x="0" y="0"/>
                <wp:positionH relativeFrom="column">
                  <wp:posOffset>4591050</wp:posOffset>
                </wp:positionH>
                <wp:positionV relativeFrom="paragraph">
                  <wp:posOffset>603885</wp:posOffset>
                </wp:positionV>
                <wp:extent cx="190500" cy="16192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619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0266BC0" w14:textId="77777777" w:rsidR="0091518B" w:rsidRDefault="0091518B" w:rsidP="0091518B">
                            <w:pPr>
                              <w:jc w:val="center"/>
                            </w:pPr>
                            <w:r>
                              <w:t xml:space="preserve">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D5F167" id="Rectangle 6" o:spid="_x0000_s1026" style="position:absolute;margin-left:361.5pt;margin-top:47.55pt;width:15pt;height:12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" filled="f" strokecolor="#385d8a" strokeweight="2pt">
                <v:textbox>
                  <w:txbxContent>
                    <w:p w14:paraId="50266BC0" w14:textId="77777777" w:rsidR="0091518B" w:rsidRDefault="0091518B" w:rsidP="0091518B">
                      <w:pPr>
                        <w:jc w:val="center"/>
                      </w:pPr>
                      <w:r>
                        <w:t xml:space="preserve">                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EBEFA51" wp14:editId="6F95D362">
                <wp:simplePos x="0" y="0"/>
                <wp:positionH relativeFrom="column">
                  <wp:posOffset>4591050</wp:posOffset>
                </wp:positionH>
                <wp:positionV relativeFrom="paragraph">
                  <wp:posOffset>406400</wp:posOffset>
                </wp:positionV>
                <wp:extent cx="190500" cy="16192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0B3113" id="Rectangle 3" o:spid="_x0000_s1026" style="position:absolute;margin-left:361.5pt;margin-top:32pt;width:15pt;height:12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" filled="f" strokecolor="#243f60 [1604]" strokeweight="2pt"/>
            </w:pict>
          </mc:Fallback>
        </mc:AlternateContent>
      </w: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61DB4E43" wp14:editId="35563D54">
                <wp:simplePos x="0" y="0"/>
                <wp:positionH relativeFrom="column">
                  <wp:posOffset>2895600</wp:posOffset>
                </wp:positionH>
                <wp:positionV relativeFrom="paragraph">
                  <wp:posOffset>618490</wp:posOffset>
                </wp:positionV>
                <wp:extent cx="190500" cy="1619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BDD0F7" id="Rectangle 2" o:spid="_x0000_s1026" style="position:absolute;margin-left:228pt;margin-top:48.7pt;width:15pt;height:12.75pt;z-index: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" filled="f" strokecolor="#243f60 [1604]" strokeweight="2pt"/>
            </w:pict>
          </mc:Fallback>
        </mc:AlternateContent>
      </w: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87B82F3" wp14:editId="455B9066">
                <wp:simplePos x="0" y="0"/>
                <wp:positionH relativeFrom="column">
                  <wp:posOffset>2895600</wp:posOffset>
                </wp:positionH>
                <wp:positionV relativeFrom="paragraph">
                  <wp:posOffset>403860</wp:posOffset>
                </wp:positionV>
                <wp:extent cx="190500" cy="1619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619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87807D8" w14:textId="77777777" w:rsidR="0091518B" w:rsidRDefault="0091518B" w:rsidP="0091518B">
                            <w:pPr>
                              <w:jc w:val="center"/>
                            </w:pPr>
                            <w:r>
                              <w:t xml:space="preserve">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7B82F3" id="Rectangle 5" o:spid="_x0000_s1027" style="position:absolute;margin-left:228pt;margin-top:31.8pt;width:15pt;height:12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" filled="f" strokecolor="#385d8a" strokeweight="2pt">
                <v:textbox>
                  <w:txbxContent>
                    <w:p w14:paraId="487807D8" w14:textId="77777777" w:rsidR="0091518B" w:rsidRDefault="0091518B" w:rsidP="0091518B">
                      <w:pPr>
                        <w:jc w:val="center"/>
                      </w:pPr>
                      <w:r>
                        <w:t xml:space="preserve">                                        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64BF7703" wp14:editId="2045A5C1">
                <wp:simplePos x="0" y="0"/>
                <wp:positionH relativeFrom="column">
                  <wp:posOffset>1428750</wp:posOffset>
                </wp:positionH>
                <wp:positionV relativeFrom="paragraph">
                  <wp:posOffset>608965</wp:posOffset>
                </wp:positionV>
                <wp:extent cx="180975" cy="1905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90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D5E4A7" id="Rectangle 1" o:spid="_x0000_s1026" style="position:absolute;margin-left:112.5pt;margin-top:47.95pt;width:14.25pt;height:15pt;z-index: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" filled="f" strokecolor="#243f60 [1604]" strokeweight="2pt"/>
            </w:pict>
          </mc:Fallback>
        </mc:AlternateContent>
      </w: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AF493AA" wp14:editId="03D19D3B">
                <wp:simplePos x="0" y="0"/>
                <wp:positionH relativeFrom="column">
                  <wp:posOffset>1428750</wp:posOffset>
                </wp:positionH>
                <wp:positionV relativeFrom="paragraph">
                  <wp:posOffset>365760</wp:posOffset>
                </wp:positionV>
                <wp:extent cx="180975" cy="1905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905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C24F91" id="Rectangle 4" o:spid="_x0000_s1026" style="position:absolute;margin-left:112.5pt;margin-top:28.8pt;width:14.25pt;height: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" filled="f" strokecolor="#385d8a" strokeweight="2pt"/>
            </w:pict>
          </mc:Fallback>
        </mc:AlternateContent>
      </w:r>
      <w:r w:rsidR="0091518B" w:rsidRPr="0091518B">
        <w:rPr>
          <w:b/>
          <w:sz w:val="24"/>
          <w:szCs w:val="24"/>
        </w:rPr>
        <w:t>Student Name:</w:t>
      </w:r>
      <w:r w:rsidR="0091518B">
        <w:rPr>
          <w:b/>
          <w:sz w:val="24"/>
          <w:szCs w:val="24"/>
        </w:rPr>
        <w:t xml:space="preserve"> _______________________________________ Date of Birth: ______________</w:t>
      </w:r>
      <w:r w:rsidR="00500B50">
        <w:rPr>
          <w:b/>
          <w:sz w:val="24"/>
          <w:szCs w:val="24"/>
        </w:rPr>
        <w:br/>
      </w:r>
      <w:r w:rsidR="00500B50">
        <w:rPr>
          <w:b/>
          <w:sz w:val="24"/>
          <w:szCs w:val="24"/>
        </w:rPr>
        <w:br/>
      </w:r>
      <w:r w:rsidR="0091518B" w:rsidRPr="009C18D5">
        <w:rPr>
          <w:sz w:val="24"/>
          <w:szCs w:val="24"/>
        </w:rPr>
        <w:t xml:space="preserve">Verification of Age:             Birth Certificate   </w:t>
      </w:r>
      <w:r w:rsidR="00500B50" w:rsidRPr="009C18D5">
        <w:rPr>
          <w:sz w:val="24"/>
          <w:szCs w:val="24"/>
        </w:rPr>
        <w:t xml:space="preserve">           </w:t>
      </w:r>
      <w:r w:rsidR="0091518B" w:rsidRPr="009C18D5">
        <w:rPr>
          <w:sz w:val="24"/>
          <w:szCs w:val="24"/>
        </w:rPr>
        <w:t xml:space="preserve">Government Record         </w:t>
      </w:r>
      <w:r w:rsidR="00500B50" w:rsidRPr="009C18D5">
        <w:rPr>
          <w:sz w:val="24"/>
          <w:szCs w:val="24"/>
        </w:rPr>
        <w:t xml:space="preserve"> </w:t>
      </w:r>
      <w:r w:rsidR="0091518B" w:rsidRPr="009C18D5">
        <w:rPr>
          <w:sz w:val="24"/>
          <w:szCs w:val="24"/>
        </w:rPr>
        <w:t xml:space="preserve">   Hospital Record</w:t>
      </w:r>
      <w:r w:rsidR="00902FA9" w:rsidRPr="009C18D5">
        <w:rPr>
          <w:sz w:val="24"/>
          <w:szCs w:val="24"/>
        </w:rPr>
        <w:br/>
      </w:r>
      <w:r w:rsidR="0091518B" w:rsidRPr="009C18D5">
        <w:rPr>
          <w:sz w:val="24"/>
          <w:szCs w:val="24"/>
        </w:rPr>
        <w:t xml:space="preserve">(check one)                           Court Record                   Citizenship Papers        </w:t>
      </w:r>
      <w:r w:rsidR="00500B50" w:rsidRPr="009C18D5">
        <w:rPr>
          <w:sz w:val="24"/>
          <w:szCs w:val="24"/>
        </w:rPr>
        <w:t xml:space="preserve">  </w:t>
      </w:r>
      <w:r w:rsidR="0091518B" w:rsidRPr="009C18D5">
        <w:rPr>
          <w:sz w:val="24"/>
          <w:szCs w:val="24"/>
        </w:rPr>
        <w:t xml:space="preserve">       Other: ______</w:t>
      </w:r>
      <w:r w:rsidR="00500B50" w:rsidRPr="009C18D5">
        <w:rPr>
          <w:sz w:val="24"/>
          <w:szCs w:val="24"/>
        </w:rPr>
        <w:t>_</w:t>
      </w:r>
      <w:r w:rsidR="0091518B" w:rsidRPr="009C18D5">
        <w:rPr>
          <w:sz w:val="24"/>
          <w:szCs w:val="24"/>
        </w:rPr>
        <w:t xml:space="preserve">_ </w:t>
      </w:r>
      <w:r w:rsidR="0091518B" w:rsidRPr="009C18D5">
        <w:rPr>
          <w:sz w:val="24"/>
          <w:szCs w:val="24"/>
        </w:rPr>
        <w:br/>
      </w:r>
      <w:r w:rsidR="0091518B" w:rsidRPr="009C18D5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(Specify)</w:t>
      </w:r>
      <w:r w:rsidR="0091518B">
        <w:rPr>
          <w:b/>
          <w:sz w:val="24"/>
          <w:szCs w:val="24"/>
        </w:rPr>
        <w:t xml:space="preserve">   </w:t>
      </w:r>
      <w:r>
        <w:rPr>
          <w:b/>
          <w:sz w:val="24"/>
          <w:szCs w:val="24"/>
        </w:rPr>
        <w:br/>
      </w:r>
      <w:r w:rsidR="0091518B">
        <w:rPr>
          <w:b/>
          <w:sz w:val="24"/>
          <w:szCs w:val="24"/>
        </w:rPr>
        <w:t>Evidence of School Readiness (provided by parent):</w:t>
      </w:r>
    </w:p>
    <w:p w14:paraId="072A1C06" w14:textId="77777777" w:rsidR="0091518B" w:rsidRPr="009C18D5" w:rsidRDefault="0091518B" w:rsidP="0091518B">
      <w:pPr>
        <w:pStyle w:val="ListParagraph"/>
        <w:numPr>
          <w:ilvl w:val="0"/>
          <w:numId w:val="1"/>
        </w:numPr>
      </w:pPr>
      <w:r w:rsidRPr="009C18D5">
        <w:t>_____________________________________________________________________</w:t>
      </w:r>
      <w:r w:rsidRPr="009C18D5">
        <w:br/>
      </w:r>
    </w:p>
    <w:p w14:paraId="7581B911" w14:textId="77777777" w:rsidR="0091518B" w:rsidRPr="009C18D5" w:rsidRDefault="0091518B" w:rsidP="0091518B">
      <w:pPr>
        <w:pStyle w:val="ListParagraph"/>
        <w:numPr>
          <w:ilvl w:val="0"/>
          <w:numId w:val="1"/>
        </w:numPr>
      </w:pPr>
      <w:r w:rsidRPr="009C18D5">
        <w:t>_____________________________________________________________________</w:t>
      </w:r>
      <w:r w:rsidRPr="009C18D5">
        <w:br/>
      </w:r>
    </w:p>
    <w:p w14:paraId="0CA5A56F" w14:textId="77777777" w:rsidR="0091518B" w:rsidRPr="009C18D5" w:rsidRDefault="0091518B" w:rsidP="0091518B">
      <w:pPr>
        <w:pStyle w:val="ListParagraph"/>
        <w:numPr>
          <w:ilvl w:val="0"/>
          <w:numId w:val="1"/>
        </w:numPr>
      </w:pPr>
      <w:r w:rsidRPr="009C18D5">
        <w:t>_____________________________________________________________________</w:t>
      </w:r>
      <w:r w:rsidRPr="009C18D5">
        <w:br/>
      </w:r>
    </w:p>
    <w:p w14:paraId="49C8484C" w14:textId="77777777" w:rsidR="0091518B" w:rsidRPr="009C18D5" w:rsidRDefault="0091518B" w:rsidP="0091518B">
      <w:pPr>
        <w:pStyle w:val="ListParagraph"/>
        <w:numPr>
          <w:ilvl w:val="0"/>
          <w:numId w:val="1"/>
        </w:numPr>
      </w:pPr>
      <w:r w:rsidRPr="009C18D5">
        <w:t>_____________________________________________________________________</w:t>
      </w:r>
      <w:r w:rsidRPr="009C18D5">
        <w:br/>
      </w:r>
    </w:p>
    <w:p w14:paraId="238A758F" w14:textId="77777777" w:rsidR="0091518B" w:rsidRDefault="0091518B" w:rsidP="0091518B">
      <w:r>
        <w:rPr>
          <w:b/>
          <w:sz w:val="24"/>
          <w:szCs w:val="24"/>
        </w:rPr>
        <w:t>___________________________       _____________________________         _____________</w:t>
      </w:r>
      <w:r>
        <w:rPr>
          <w:b/>
          <w:sz w:val="24"/>
          <w:szCs w:val="24"/>
        </w:rPr>
        <w:br/>
      </w:r>
      <w:r w:rsidRPr="0091518B">
        <w:t xml:space="preserve">Parent/Guardian’s Printed Name         </w:t>
      </w:r>
      <w:r>
        <w:t xml:space="preserve">     </w:t>
      </w:r>
      <w:r w:rsidRPr="0091518B">
        <w:t xml:space="preserve">Parent/Guardian’s Signature                   </w:t>
      </w:r>
      <w:r>
        <w:t xml:space="preserve">  </w:t>
      </w:r>
      <w:r w:rsidRPr="0091518B">
        <w:t xml:space="preserve"> </w:t>
      </w:r>
      <w:r>
        <w:t xml:space="preserve">        </w:t>
      </w:r>
      <w:r w:rsidRPr="0091518B">
        <w:t>Date</w:t>
      </w:r>
    </w:p>
    <w:p w14:paraId="11CCC2A6" w14:textId="77777777" w:rsidR="00500B50" w:rsidRDefault="0095185A" w:rsidP="00500B50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B8983F4" wp14:editId="0597DEDE">
                <wp:simplePos x="0" y="0"/>
                <wp:positionH relativeFrom="column">
                  <wp:posOffset>-19050</wp:posOffset>
                </wp:positionH>
                <wp:positionV relativeFrom="page">
                  <wp:posOffset>7275322</wp:posOffset>
                </wp:positionV>
                <wp:extent cx="219075" cy="1809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1809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87BA56" id="Rectangle 8" o:spid="_x0000_s1026" style="position:absolute;margin-left:-1.5pt;margin-top:572.85pt;width:17.25pt;height:14.2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" filled="f" strokecolor="#385d8a" strokeweight="2pt">
                <w10:wrap anchory="page"/>
              </v:rect>
            </w:pict>
          </mc:Fallback>
        </mc:AlternateContent>
      </w:r>
      <w:r w:rsidR="009C18D5">
        <w:rPr>
          <w:b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E4D991B" wp14:editId="71F76BF5">
                <wp:simplePos x="0" y="0"/>
                <wp:positionH relativeFrom="column">
                  <wp:posOffset>0</wp:posOffset>
                </wp:positionH>
                <wp:positionV relativeFrom="page">
                  <wp:posOffset>6861302</wp:posOffset>
                </wp:positionV>
                <wp:extent cx="219075" cy="1809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FD8FE7" id="Rectangle 7" o:spid="_x0000_s1026" style="position:absolute;margin-left:0;margin-top:540.25pt;width:17.25pt;height:14.2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" filled="f" strokecolor="#243f60 [1604]" strokeweight="2pt">
                <w10:wrap anchory="page"/>
              </v:rect>
            </w:pict>
          </mc:Fallback>
        </mc:AlternateContent>
      </w:r>
      <w:r w:rsidR="0091518B" w:rsidRPr="00500B50">
        <w:rPr>
          <w:b/>
          <w:sz w:val="24"/>
          <w:szCs w:val="24"/>
        </w:rPr>
        <w:t>Marysville Public Schools Recommendation</w:t>
      </w:r>
      <w:r>
        <w:rPr>
          <w:b/>
          <w:sz w:val="24"/>
          <w:szCs w:val="24"/>
        </w:rPr>
        <w:t xml:space="preserve">      </w:t>
      </w:r>
      <w:r>
        <w:rPr>
          <w:b/>
          <w:sz w:val="24"/>
          <w:szCs w:val="24"/>
        </w:rPr>
        <w:br/>
        <w:t xml:space="preserve">                                                                                                ______ DK     ________ KG</w:t>
      </w:r>
      <w:r>
        <w:rPr>
          <w:b/>
          <w:sz w:val="24"/>
          <w:szCs w:val="24"/>
        </w:rPr>
        <w:br/>
        <w:t xml:space="preserve">        </w:t>
      </w:r>
      <w:r w:rsidR="00360233" w:rsidRPr="0095185A">
        <w:t>_________________</w:t>
      </w:r>
      <w:r w:rsidR="00360233">
        <w:rPr>
          <w:b/>
        </w:rPr>
        <w:t xml:space="preserve">_, </w:t>
      </w:r>
      <w:r w:rsidR="00360233" w:rsidRPr="009C18D5">
        <w:t xml:space="preserve">Bld. Principal, agrees with the recommendation of the parent(s) to enroll </w:t>
      </w:r>
      <w:r w:rsidR="00360233" w:rsidRPr="009C18D5">
        <w:br/>
        <w:t xml:space="preserve">   </w:t>
      </w:r>
      <w:r w:rsidR="00500B50" w:rsidRPr="009C18D5">
        <w:t xml:space="preserve">                                               </w:t>
      </w:r>
      <w:r w:rsidR="00360233" w:rsidRPr="009C18D5">
        <w:t>to Kindergarten.</w:t>
      </w:r>
      <w:r w:rsidR="00360233" w:rsidRPr="009C18D5">
        <w:br/>
        <w:t xml:space="preserve">  </w:t>
      </w:r>
      <w:r w:rsidR="00500B50" w:rsidRPr="009C18D5">
        <w:t xml:space="preserve">   </w:t>
      </w:r>
      <w:r w:rsidR="00360233" w:rsidRPr="009C18D5">
        <w:t xml:space="preserve"> </w:t>
      </w:r>
      <w:r w:rsidR="00500B50" w:rsidRPr="009C18D5">
        <w:t xml:space="preserve">   _</w:t>
      </w:r>
      <w:r w:rsidR="00360233" w:rsidRPr="009C18D5">
        <w:t xml:space="preserve">_________________, Bld. Principal, recommends Kindergarten begins in September of next   </w:t>
      </w:r>
      <w:r w:rsidR="00360233" w:rsidRPr="009C18D5">
        <w:br/>
        <w:t xml:space="preserve">                                              </w:t>
      </w:r>
      <w:r w:rsidR="00500B50" w:rsidRPr="009C18D5">
        <w:t xml:space="preserve">    </w:t>
      </w:r>
      <w:r w:rsidR="00360233" w:rsidRPr="009C18D5">
        <w:t>year for the following reasons.</w:t>
      </w:r>
    </w:p>
    <w:p w14:paraId="775409A8" w14:textId="77777777" w:rsidR="00500B50" w:rsidRPr="009C18D5" w:rsidRDefault="00500B50" w:rsidP="009C18D5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 w:rsidRPr="009C18D5">
        <w:rPr>
          <w:b/>
        </w:rPr>
        <w:t>___________________________________________________________________________</w:t>
      </w:r>
      <w:r w:rsidRPr="009C18D5">
        <w:rPr>
          <w:b/>
        </w:rPr>
        <w:br/>
      </w:r>
    </w:p>
    <w:p w14:paraId="6E036A70" w14:textId="77777777" w:rsidR="00500B50" w:rsidRPr="009C18D5" w:rsidRDefault="00500B50" w:rsidP="009C18D5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 w:rsidRPr="009C18D5">
        <w:rPr>
          <w:b/>
        </w:rPr>
        <w:t>___________________________________________________________________________</w:t>
      </w:r>
      <w:r w:rsidRPr="009C18D5">
        <w:rPr>
          <w:b/>
        </w:rPr>
        <w:br/>
      </w:r>
    </w:p>
    <w:p w14:paraId="141746FF" w14:textId="77777777" w:rsidR="00500B50" w:rsidRPr="009C18D5" w:rsidRDefault="00500B50" w:rsidP="009C18D5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 w:rsidRPr="009C18D5">
        <w:rPr>
          <w:b/>
        </w:rPr>
        <w:t>___________________________________________________________________________</w:t>
      </w:r>
      <w:r w:rsidRPr="009C18D5">
        <w:rPr>
          <w:b/>
        </w:rPr>
        <w:br/>
      </w:r>
    </w:p>
    <w:p w14:paraId="5C0B654C" w14:textId="77777777" w:rsidR="00500B50" w:rsidRDefault="00500B50" w:rsidP="009C18D5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 w:rsidRPr="009C18D5">
        <w:rPr>
          <w:b/>
        </w:rPr>
        <w:t>___________________________________________________________________________</w:t>
      </w:r>
      <w:r>
        <w:rPr>
          <w:b/>
        </w:rPr>
        <w:br/>
      </w:r>
    </w:p>
    <w:p w14:paraId="3C3A0B72" w14:textId="77777777" w:rsidR="00902FA9" w:rsidRPr="0091518B" w:rsidRDefault="00500B50" w:rsidP="009C18D5">
      <w:pPr>
        <w:pStyle w:val="ListParagraph"/>
        <w:ind w:left="0"/>
        <w:rPr>
          <w:b/>
          <w:sz w:val="24"/>
          <w:szCs w:val="24"/>
        </w:rPr>
      </w:pPr>
      <w:r>
        <w:rPr>
          <w:b/>
        </w:rPr>
        <w:t>_________________________________________</w:t>
      </w:r>
      <w:r>
        <w:rPr>
          <w:b/>
        </w:rPr>
        <w:tab/>
        <w:t xml:space="preserve">                   __________________________</w:t>
      </w:r>
      <w:r>
        <w:rPr>
          <w:b/>
        </w:rPr>
        <w:br/>
        <w:t>Superintendents Signature                                                                       Date</w:t>
      </w:r>
    </w:p>
    <w:sectPr w:rsidR="00902FA9" w:rsidRPr="0091518B" w:rsidSect="009C18D5">
      <w:headerReference w:type="default" r:id="rId8"/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CD5F9E" w14:textId="77777777" w:rsidR="002E05A9" w:rsidRDefault="002E05A9" w:rsidP="00360233">
      <w:pPr>
        <w:spacing w:after="0" w:line="240" w:lineRule="auto"/>
      </w:pPr>
      <w:r>
        <w:separator/>
      </w:r>
    </w:p>
  </w:endnote>
  <w:endnote w:type="continuationSeparator" w:id="0">
    <w:p w14:paraId="57DBE270" w14:textId="77777777" w:rsidR="002E05A9" w:rsidRDefault="002E05A9" w:rsidP="00360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983559" w14:textId="77777777" w:rsidR="002E05A9" w:rsidRDefault="002E05A9" w:rsidP="00360233">
      <w:pPr>
        <w:spacing w:after="0" w:line="240" w:lineRule="auto"/>
      </w:pPr>
      <w:r>
        <w:separator/>
      </w:r>
    </w:p>
  </w:footnote>
  <w:footnote w:type="continuationSeparator" w:id="0">
    <w:p w14:paraId="53921A85" w14:textId="77777777" w:rsidR="002E05A9" w:rsidRDefault="002E05A9" w:rsidP="003602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9D151" w14:textId="77777777" w:rsidR="00360233" w:rsidRDefault="00360233" w:rsidP="00500B50">
    <w:pPr>
      <w:jc w:val="center"/>
    </w:pPr>
    <w:r w:rsidRPr="00902FA9">
      <w:rPr>
        <w:b/>
        <w:sz w:val="32"/>
        <w:szCs w:val="32"/>
      </w:rPr>
      <w:t>MARYSVILLE PUBLIC SCHOOLS</w:t>
    </w:r>
    <w:r w:rsidRPr="00902FA9">
      <w:rPr>
        <w:b/>
        <w:sz w:val="32"/>
        <w:szCs w:val="32"/>
      </w:rPr>
      <w:br/>
    </w:r>
    <w:r w:rsidRPr="00360233">
      <w:rPr>
        <w:b/>
        <w:sz w:val="24"/>
        <w:szCs w:val="24"/>
      </w:rPr>
      <w:t>495 E Huron Blvd.  Marysville, MI 48040</w:t>
    </w:r>
    <w:r w:rsidRPr="00360233">
      <w:rPr>
        <w:b/>
        <w:sz w:val="24"/>
        <w:szCs w:val="24"/>
      </w:rPr>
      <w:br/>
      <w:t>Kindergarten Waiver Requ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B6008F"/>
    <w:multiLevelType w:val="hybridMultilevel"/>
    <w:tmpl w:val="3D4281FE"/>
    <w:lvl w:ilvl="0" w:tplc="FAE6F0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99348C8"/>
    <w:multiLevelType w:val="hybridMultilevel"/>
    <w:tmpl w:val="BB00735A"/>
    <w:lvl w:ilvl="0" w:tplc="81FAF5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MwMjAzNLU0NzJT0lEKTi0uzszPAykwrgUANTGUdCwAAAA="/>
  </w:docVars>
  <w:rsids>
    <w:rsidRoot w:val="00CE50D4"/>
    <w:rsid w:val="000744C8"/>
    <w:rsid w:val="00086A1A"/>
    <w:rsid w:val="00120630"/>
    <w:rsid w:val="002E05A9"/>
    <w:rsid w:val="00360233"/>
    <w:rsid w:val="00457DEC"/>
    <w:rsid w:val="00487DA0"/>
    <w:rsid w:val="004B5A88"/>
    <w:rsid w:val="00500B50"/>
    <w:rsid w:val="0050382C"/>
    <w:rsid w:val="0058722C"/>
    <w:rsid w:val="005F36AA"/>
    <w:rsid w:val="00635BC1"/>
    <w:rsid w:val="00672AFD"/>
    <w:rsid w:val="006C287B"/>
    <w:rsid w:val="006E16EF"/>
    <w:rsid w:val="00702B35"/>
    <w:rsid w:val="008528DE"/>
    <w:rsid w:val="008944B3"/>
    <w:rsid w:val="00902FA9"/>
    <w:rsid w:val="0091518B"/>
    <w:rsid w:val="0095185A"/>
    <w:rsid w:val="009C18D5"/>
    <w:rsid w:val="009C35C8"/>
    <w:rsid w:val="00A34C47"/>
    <w:rsid w:val="00A9239B"/>
    <w:rsid w:val="00AE61DF"/>
    <w:rsid w:val="00B81B89"/>
    <w:rsid w:val="00BD6F0B"/>
    <w:rsid w:val="00C438EB"/>
    <w:rsid w:val="00C93345"/>
    <w:rsid w:val="00CD2749"/>
    <w:rsid w:val="00CE50D4"/>
    <w:rsid w:val="00DE38D6"/>
    <w:rsid w:val="00F479E8"/>
    <w:rsid w:val="00FC5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3E1203"/>
  <w15:chartTrackingRefBased/>
  <w15:docId w15:val="{9A28F4E5-9A53-48DA-A49D-04FF45519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1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02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233"/>
  </w:style>
  <w:style w:type="paragraph" w:styleId="Footer">
    <w:name w:val="footer"/>
    <w:basedOn w:val="Normal"/>
    <w:link w:val="FooterChar"/>
    <w:uiPriority w:val="99"/>
    <w:unhideWhenUsed/>
    <w:rsid w:val="003602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233"/>
  </w:style>
  <w:style w:type="paragraph" w:styleId="BalloonText">
    <w:name w:val="Balloon Text"/>
    <w:basedOn w:val="Normal"/>
    <w:link w:val="BalloonTextChar"/>
    <w:uiPriority w:val="99"/>
    <w:semiHidden/>
    <w:unhideWhenUsed/>
    <w:rsid w:val="009C18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8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1987A-A388-47AC-9BD2-5F080FCB7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YSVILLE PUBLIC SCHOOLS495 E Huron Blvd.  Marysville, MI 48040Kindrgarten Waiver Request</vt:lpstr>
    </vt:vector>
  </TitlesOfParts>
  <Company>Marysville Public Schools</Company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SVILLE PUBLIC SCHOOLS495 E Huron Blvd.  Marysville, MI 48040Kindrgarten Waiver Request</dc:title>
  <dc:subject/>
  <dc:creator>Michelle Nesbitt</dc:creator>
  <cp:keywords/>
  <dc:description/>
  <cp:lastModifiedBy>Michelle Nesbitt</cp:lastModifiedBy>
  <cp:revision>2</cp:revision>
  <cp:lastPrinted>2024-05-01T18:49:00Z</cp:lastPrinted>
  <dcterms:created xsi:type="dcterms:W3CDTF">2025-02-12T13:54:00Z</dcterms:created>
  <dcterms:modified xsi:type="dcterms:W3CDTF">2025-02-12T13:54:00Z</dcterms:modified>
</cp:coreProperties>
</file>